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a30c8 del 21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530"/>
        <w:gridCol w:w="4180"/>
        <w:gridCol w:w="12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4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6:51:28Z</dcterms:created>
  <dcterms:modified xsi:type="dcterms:W3CDTF">2023-10-21T16:5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